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5EA4" w:rsidRDefault="007C74CB">
      <w:pPr>
        <w:pStyle w:val="Heading1"/>
      </w:pPr>
      <w:bookmarkStart w:id="0" w:name="header"/>
      <w:bookmarkStart w:id="1" w:name="X9d40614b9b3d509beecfe9a22d75523d074036c"/>
      <w:bookmarkStart w:id="2" w:name="content"/>
      <w:bookmarkEnd w:id="0"/>
      <w:r>
        <w:t>DNS Resolver Using UDP Sockets with Node.js and Plain JavaScript</w:t>
      </w:r>
    </w:p>
    <w:p w:rsidR="00255EA4" w:rsidRDefault="007C74CB">
      <w:pPr>
        <w:pStyle w:val="Heading2"/>
      </w:pPr>
      <w:bookmarkStart w:id="3" w:name="project-description"/>
      <w:bookmarkStart w:id="4" w:name="_GoBack"/>
      <w:bookmarkEnd w:id="4"/>
      <w:r>
        <w:t>1. Project Description</w:t>
      </w:r>
    </w:p>
    <w:p w:rsidR="00255EA4" w:rsidRDefault="007C74CB">
      <w:pPr>
        <w:pStyle w:val="FirstParagraph"/>
      </w:pPr>
      <w:r>
        <w:t>The Domain Name System (DNS) is a hierarchical, distributed name service that translates human-readable domain names into IP addresses</w:t>
      </w:r>
      <w:hyperlink r:id="rId6" w:anchor=":~:text=DNS%20is%20a%20hierarchical%20and,to%20its%20corresponding%20IP%20address">
        <w:r>
          <w:rPr>
            <w:rStyle w:val="Hyperlink"/>
          </w:rPr>
          <w:t>[1]</w:t>
        </w:r>
      </w:hyperlink>
      <w:r>
        <w:t>. A DNS resolver is a program or service that, on reques</w:t>
      </w:r>
      <w:r>
        <w:t>t, returns the IP address corresponding to a domain name</w:t>
      </w:r>
      <w:hyperlink r:id="rId7" w:anchor=":~:text=A%20DNS%20resolver%20is%20a,internet%20specification%20document%20RFC%201034">
        <w:r>
          <w:rPr>
            <w:rStyle w:val="Hyperlink"/>
          </w:rPr>
          <w:t>[2]</w:t>
        </w:r>
      </w:hyperlink>
      <w:r>
        <w:t>. In this project, we im</w:t>
      </w:r>
      <w:r>
        <w:t>plement a simple DNS resolver using Node.js on the server side and plain JavaScript on the client side. The resolver takes a domain name as input and returns its IP address by sending a DNS query over UDP to a public DNS server (e.g. Google’s 8.8.8.8). Thi</w:t>
      </w:r>
      <w:r>
        <w:t xml:space="preserve">s allows users to enter domains like </w:t>
      </w:r>
      <w:r>
        <w:rPr>
          <w:rStyle w:val="VerbatimChar"/>
        </w:rPr>
        <w:t>google.com</w:t>
      </w:r>
      <w:r>
        <w:t xml:space="preserve"> and see the resolved numeric address. The project demonstrates network programming with UDP sockets and illustrates how a DNS resolver functions at a basic level, reinforcing knowledge of both DNS concepts an</w:t>
      </w:r>
      <w:r>
        <w:t>d asynchronous I/O in JavaScript.</w:t>
      </w:r>
    </w:p>
    <w:p w:rsidR="007C74CB" w:rsidRDefault="007C74C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5" w:name="technologies-used"/>
      <w:bookmarkEnd w:id="3"/>
      <w:r>
        <w:br w:type="page"/>
      </w:r>
    </w:p>
    <w:p w:rsidR="00255EA4" w:rsidRDefault="007C74CB">
      <w:pPr>
        <w:pStyle w:val="Heading2"/>
      </w:pPr>
      <w:r>
        <w:lastRenderedPageBreak/>
        <w:t>2. Technologies Used</w:t>
      </w:r>
    </w:p>
    <w:p w:rsidR="00255EA4" w:rsidRDefault="007C74CB">
      <w:pPr>
        <w:pStyle w:val="Compact"/>
        <w:numPr>
          <w:ilvl w:val="0"/>
          <w:numId w:val="2"/>
        </w:numPr>
      </w:pPr>
      <w:r>
        <w:rPr>
          <w:b/>
          <w:bCs/>
        </w:rPr>
        <w:t>Node.js:</w:t>
      </w:r>
      <w:r>
        <w:t xml:space="preserve"> JavaScript runtime used for the backend server.</w:t>
      </w:r>
    </w:p>
    <w:p w:rsidR="00255EA4" w:rsidRDefault="007C74CB">
      <w:pPr>
        <w:pStyle w:val="Compact"/>
        <w:numPr>
          <w:ilvl w:val="0"/>
          <w:numId w:val="2"/>
        </w:numPr>
      </w:pPr>
      <w:r>
        <w:rPr>
          <w:b/>
          <w:bCs/>
        </w:rPr>
        <w:t>dgram (Node.js):</w:t>
      </w:r>
      <w:r>
        <w:t xml:space="preserve"> Built-in module for UDP socket communication.</w:t>
      </w:r>
    </w:p>
    <w:p w:rsidR="00255EA4" w:rsidRDefault="007C74CB">
      <w:pPr>
        <w:pStyle w:val="Compact"/>
        <w:numPr>
          <w:ilvl w:val="0"/>
          <w:numId w:val="2"/>
        </w:numPr>
      </w:pPr>
      <w:r>
        <w:rPr>
          <w:b/>
          <w:bCs/>
        </w:rPr>
        <w:t>dns-packet (NPM):</w:t>
      </w:r>
      <w:r>
        <w:t xml:space="preserve"> Library for encoding and decoding DNS packets in Node.js</w:t>
      </w:r>
      <w:r>
        <w:t>.</w:t>
      </w:r>
    </w:p>
    <w:p w:rsidR="00255EA4" w:rsidRDefault="007C74CB">
      <w:pPr>
        <w:pStyle w:val="Compact"/>
        <w:numPr>
          <w:ilvl w:val="0"/>
          <w:numId w:val="2"/>
        </w:numPr>
      </w:pPr>
      <w:r>
        <w:rPr>
          <w:b/>
          <w:bCs/>
        </w:rPr>
        <w:t>HTML/CSS:</w:t>
      </w:r>
      <w:r>
        <w:t xml:space="preserve"> Standard web technologies for the frontend user interface.</w:t>
      </w:r>
    </w:p>
    <w:p w:rsidR="00255EA4" w:rsidRDefault="007C74CB">
      <w:pPr>
        <w:pStyle w:val="Compact"/>
        <w:numPr>
          <w:ilvl w:val="0"/>
          <w:numId w:val="2"/>
        </w:numPr>
      </w:pPr>
      <w:r>
        <w:rPr>
          <w:b/>
          <w:bCs/>
        </w:rPr>
        <w:t>Plain JavaScript (ES6):</w:t>
      </w:r>
      <w:r>
        <w:t xml:space="preserve"> Used in the browser to handle user input, make requests to the backend, and update the UI.</w:t>
      </w:r>
    </w:p>
    <w:p w:rsidR="00255EA4" w:rsidRDefault="007C74CB">
      <w:pPr>
        <w:pStyle w:val="Compact"/>
        <w:numPr>
          <w:ilvl w:val="0"/>
          <w:numId w:val="2"/>
        </w:numPr>
      </w:pPr>
      <w:r>
        <w:rPr>
          <w:b/>
          <w:bCs/>
        </w:rPr>
        <w:t>Fetch API:</w:t>
      </w:r>
      <w:r>
        <w:t xml:space="preserve"> For sending HTTP requests from the frontend to the Node.js </w:t>
      </w:r>
      <w:r>
        <w:t>backend (or alternatively WebSocket).</w:t>
      </w:r>
    </w:p>
    <w:p w:rsidR="00255EA4" w:rsidRDefault="007C74CB">
      <w:pPr>
        <w:pStyle w:val="Compact"/>
        <w:numPr>
          <w:ilvl w:val="0"/>
          <w:numId w:val="2"/>
        </w:numPr>
      </w:pPr>
      <w:r>
        <w:rPr>
          <w:i/>
          <w:iCs/>
        </w:rPr>
        <w:t>(Optional tools)</w:t>
      </w:r>
      <w:r>
        <w:t xml:space="preserve"> A code editor (e.g. VSCode) and Node Package Manager (npm) were also used for development.</w:t>
      </w:r>
    </w:p>
    <w:p w:rsidR="007C74CB" w:rsidRDefault="007C74C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" w:name="inputoutput"/>
      <w:bookmarkEnd w:id="5"/>
      <w:r>
        <w:br w:type="page"/>
      </w:r>
    </w:p>
    <w:p w:rsidR="00255EA4" w:rsidRDefault="007C74CB">
      <w:pPr>
        <w:pStyle w:val="Heading2"/>
      </w:pPr>
      <w:r>
        <w:lastRenderedPageBreak/>
        <w:t xml:space="preserve">3. </w:t>
      </w:r>
      <w:proofErr w:type="spellStart"/>
      <w:r>
        <w:t>Input/Output</w:t>
      </w:r>
      <w:proofErr w:type="spellEnd"/>
    </w:p>
    <w:p w:rsidR="007C74CB" w:rsidRPr="007C74CB" w:rsidRDefault="007C74CB" w:rsidP="007C74CB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3126846" wp14:editId="04372438">
            <wp:extent cx="5943600" cy="2661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10-22 115319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EA4" w:rsidRDefault="007C74CB">
      <w:pPr>
        <w:pStyle w:val="FirstParagraph"/>
      </w:pPr>
      <w:r>
        <w:rPr>
          <w:i/>
          <w:iCs/>
        </w:rPr>
        <w:t>Figure 1: Sample UI showing the DNS resolver’s input and output. The user enters a doma</w:t>
      </w:r>
      <w:r>
        <w:rPr>
          <w:i/>
          <w:iCs/>
        </w:rPr>
        <w:t>in name (e.g. “google.com”) and the resolved IP address is displayed below.</w:t>
      </w:r>
    </w:p>
    <w:p w:rsidR="00255EA4" w:rsidRDefault="007C74CB">
      <w:pPr>
        <w:pStyle w:val="BodyText"/>
      </w:pPr>
      <w:r>
        <w:t xml:space="preserve">The user interface consists of a text input box for the domain name and a button to submit the query. Once the user enters a domain (for example, </w:t>
      </w:r>
      <w:r>
        <w:rPr>
          <w:rStyle w:val="VerbatimChar"/>
        </w:rPr>
        <w:t>google.com</w:t>
      </w:r>
      <w:r>
        <w:t xml:space="preserve">) and clicks “Resolve”, </w:t>
      </w:r>
      <w:r>
        <w:t xml:space="preserve">the frontend sends this domain to the backend resolver. The system then displays the resulting IP address in the output area. For instance, entering </w:t>
      </w:r>
      <w:r>
        <w:rPr>
          <w:rStyle w:val="VerbatimChar"/>
        </w:rPr>
        <w:t>google.com</w:t>
      </w:r>
      <w:r>
        <w:t xml:space="preserve"> produces an output like </w:t>
      </w:r>
      <w:r>
        <w:rPr>
          <w:rStyle w:val="VerbatimChar"/>
        </w:rPr>
        <w:t>172.217.164.142</w:t>
      </w:r>
      <w:r>
        <w:t xml:space="preserve"> (Figure 1). This behavior matches the definition of DNS </w:t>
      </w:r>
      <w:r>
        <w:t>functionality: resolving a domain name into its IP address</w:t>
      </w:r>
      <w:hyperlink r:id="rId9" w:anchor=":~:text=DNS%20is%20a%20hierarchical%20and,to%20its%20corresponding%20IP%20address">
        <w:r>
          <w:rPr>
            <w:rStyle w:val="Hyperlink"/>
          </w:rPr>
          <w:t>[1]</w:t>
        </w:r>
      </w:hyperlink>
      <w:hyperlink r:id="rId10" w:anchor=":~:text=A%20DNS%20resolver%20is%20a,internet%20specification%20document%20RFC%201034">
        <w:r>
          <w:rPr>
            <w:rStyle w:val="Hyperlink"/>
          </w:rPr>
          <w:t>[2]</w:t>
        </w:r>
      </w:hyperlink>
      <w:r>
        <w:t>. In other words, the resolver service provides the requested IP for the giv</w:t>
      </w:r>
      <w:r>
        <w:t>en domain, demonstrating the core purpose of DNS name resolution.</w:t>
      </w:r>
    </w:p>
    <w:p w:rsidR="007C74CB" w:rsidRDefault="007C74CB">
      <w:pPr>
        <w:pStyle w:val="BodyText"/>
        <w:rPr>
          <w:i/>
          <w:iCs/>
        </w:rPr>
      </w:pPr>
    </w:p>
    <w:p w:rsidR="007C74CB" w:rsidRDefault="007C74CB">
      <w:pPr>
        <w:pStyle w:val="BodyText"/>
        <w:rPr>
          <w:i/>
          <w:iCs/>
        </w:rPr>
      </w:pPr>
    </w:p>
    <w:p w:rsidR="007C74CB" w:rsidRDefault="007C74CB">
      <w:pPr>
        <w:pStyle w:val="BodyText"/>
        <w:rPr>
          <w:i/>
          <w:iCs/>
        </w:rPr>
      </w:pPr>
    </w:p>
    <w:p w:rsidR="007C74CB" w:rsidRDefault="007C74CB">
      <w:pPr>
        <w:pStyle w:val="BodyText"/>
        <w:rPr>
          <w:i/>
          <w:iCs/>
        </w:rPr>
      </w:pPr>
    </w:p>
    <w:p w:rsidR="007C74CB" w:rsidRDefault="007C74CB">
      <w:pPr>
        <w:rPr>
          <w:i/>
          <w:iCs/>
        </w:rPr>
      </w:pPr>
      <w:r>
        <w:rPr>
          <w:i/>
          <w:iCs/>
        </w:rPr>
        <w:br w:type="page"/>
      </w:r>
    </w:p>
    <w:p w:rsidR="00255EA4" w:rsidRDefault="007C74CB">
      <w:pPr>
        <w:pStyle w:val="Heading2"/>
      </w:pPr>
      <w:bookmarkStart w:id="7" w:name="design-overview"/>
      <w:bookmarkEnd w:id="6"/>
      <w:r>
        <w:lastRenderedPageBreak/>
        <w:t>4. Design Overview</w:t>
      </w:r>
    </w:p>
    <w:p w:rsidR="00255EA4" w:rsidRDefault="007C74CB">
      <w:pPr>
        <w:pStyle w:val="FirstParagraph"/>
      </w:pPr>
      <w:r>
        <w:t>The overall system is composed of a web frontend and a Node.js backend that communicate via sockets or HTTP. The high-level flow is as follows:</w:t>
      </w:r>
    </w:p>
    <w:p w:rsidR="00255EA4" w:rsidRDefault="007C74CB">
      <w:pPr>
        <w:pStyle w:val="Compact"/>
        <w:numPr>
          <w:ilvl w:val="0"/>
          <w:numId w:val="3"/>
        </w:numPr>
      </w:pPr>
      <w:r>
        <w:rPr>
          <w:b/>
          <w:bCs/>
        </w:rPr>
        <w:t>User Input:</w:t>
      </w:r>
      <w:r>
        <w:t xml:space="preserve"> The user</w:t>
      </w:r>
      <w:r>
        <w:t xml:space="preserve"> types a domain name into the web UI and submits the form.</w:t>
      </w:r>
    </w:p>
    <w:p w:rsidR="00255EA4" w:rsidRDefault="007C74CB">
      <w:pPr>
        <w:pStyle w:val="Compact"/>
        <w:numPr>
          <w:ilvl w:val="0"/>
          <w:numId w:val="3"/>
        </w:numPr>
      </w:pPr>
      <w:r>
        <w:rPr>
          <w:b/>
          <w:bCs/>
        </w:rPr>
        <w:t>Front-end Request:</w:t>
      </w:r>
      <w:r>
        <w:t xml:space="preserve"> JavaScript captures the domain and sends it to the Node.js backend (e.g. via </w:t>
      </w:r>
      <w:r>
        <w:rPr>
          <w:rStyle w:val="VerbatimChar"/>
        </w:rPr>
        <w:t>fetch('/resolve?domain=example.com')</w:t>
      </w:r>
      <w:r>
        <w:t>).</w:t>
      </w:r>
    </w:p>
    <w:p w:rsidR="00255EA4" w:rsidRDefault="007C74CB">
      <w:pPr>
        <w:pStyle w:val="Compact"/>
        <w:numPr>
          <w:ilvl w:val="0"/>
          <w:numId w:val="3"/>
        </w:numPr>
      </w:pPr>
      <w:r>
        <w:rPr>
          <w:b/>
          <w:bCs/>
        </w:rPr>
        <w:t>Backend Query:</w:t>
      </w:r>
      <w:r>
        <w:t xml:space="preserve"> The Node.js server creates a UDP socket (</w:t>
      </w:r>
      <w:r>
        <w:rPr>
          <w:rStyle w:val="VerbatimChar"/>
        </w:rPr>
        <w:t>dgram.createSocket('udp4')</w:t>
      </w:r>
      <w:r>
        <w:t xml:space="preserve">) and encodes a DNS query using </w:t>
      </w:r>
      <w:r>
        <w:rPr>
          <w:rStyle w:val="VerbatimChar"/>
        </w:rPr>
        <w:t>dns-packet</w:t>
      </w:r>
      <w:r>
        <w:t xml:space="preserve">. It then sends this query to a public DNS server (such as </w:t>
      </w:r>
      <w:r>
        <w:rPr>
          <w:rStyle w:val="VerbatimChar"/>
        </w:rPr>
        <w:t>8.8.8.8</w:t>
      </w:r>
      <w:r>
        <w:t>) on port 53</w:t>
      </w:r>
      <w:hyperlink r:id="rId11" w:anchor=":~:text=">
        <w:r>
          <w:rPr>
            <w:rStyle w:val="Hyperlink"/>
          </w:rPr>
          <w:t>[3]</w:t>
        </w:r>
      </w:hyperlink>
      <w:r>
        <w:t>.</w:t>
      </w:r>
    </w:p>
    <w:p w:rsidR="00255EA4" w:rsidRDefault="007C74CB">
      <w:pPr>
        <w:pStyle w:val="Compact"/>
        <w:numPr>
          <w:ilvl w:val="0"/>
          <w:numId w:val="3"/>
        </w:numPr>
      </w:pPr>
      <w:r>
        <w:rPr>
          <w:b/>
          <w:bCs/>
        </w:rPr>
        <w:t>UDP Communication:</w:t>
      </w:r>
      <w:r>
        <w:t xml:space="preserve"> Th</w:t>
      </w:r>
      <w:r>
        <w:t>e DNS server processes the query and sends a UDP response back to our server’s socket.</w:t>
      </w:r>
    </w:p>
    <w:p w:rsidR="00255EA4" w:rsidRDefault="007C74CB">
      <w:pPr>
        <w:pStyle w:val="Compact"/>
        <w:numPr>
          <w:ilvl w:val="0"/>
          <w:numId w:val="3"/>
        </w:numPr>
      </w:pPr>
      <w:r>
        <w:rPr>
          <w:b/>
          <w:bCs/>
        </w:rPr>
        <w:t>Response Handling:</w:t>
      </w:r>
      <w:r>
        <w:t xml:space="preserve"> The backend’s </w:t>
      </w:r>
      <w:r>
        <w:rPr>
          <w:rStyle w:val="VerbatimChar"/>
        </w:rPr>
        <w:t>socket.on('message', ...)</w:t>
      </w:r>
      <w:r>
        <w:t xml:space="preserve"> handler receives the UDP packet, decodes it with </w:t>
      </w:r>
      <w:r>
        <w:rPr>
          <w:rStyle w:val="VerbatimChar"/>
        </w:rPr>
        <w:t>dns-packet.decode()</w:t>
      </w:r>
      <w:r>
        <w:t>, and extracts the answer section (IP addr</w:t>
      </w:r>
      <w:r>
        <w:t>esses).</w:t>
      </w:r>
    </w:p>
    <w:p w:rsidR="00255EA4" w:rsidRDefault="007C74CB">
      <w:pPr>
        <w:pStyle w:val="Compact"/>
        <w:numPr>
          <w:ilvl w:val="0"/>
          <w:numId w:val="3"/>
        </w:numPr>
      </w:pPr>
      <w:r>
        <w:rPr>
          <w:b/>
          <w:bCs/>
        </w:rPr>
        <w:t>Frontend Update:</w:t>
      </w:r>
      <w:r>
        <w:t xml:space="preserve"> Finally, the backend sends the result (e.g. as JSON) back to the frontend. The browser JavaScript then updates the UI to display the resolved IP address.</w:t>
      </w:r>
    </w:p>
    <w:p w:rsidR="00255EA4" w:rsidRDefault="007C74CB">
      <w:pPr>
        <w:pStyle w:val="FirstParagraph"/>
      </w:pPr>
      <w:r>
        <w:t>This design ensures the frontend remains responsive while the backend handles</w:t>
      </w:r>
      <w:r>
        <w:t xml:space="preserve"> the DNS lookup. The use of a UDP socket is essential since DNS queries are typically sent over UDP on port 53</w:t>
      </w:r>
      <w:hyperlink r:id="rId12" w:anchor=":~:text=">
        <w:r>
          <w:rPr>
            <w:rStyle w:val="Hyperlink"/>
          </w:rPr>
          <w:t>[3]</w:t>
        </w:r>
      </w:hyperlink>
      <w:r>
        <w:t>.</w:t>
      </w:r>
    </w:p>
    <w:p w:rsidR="007C74CB" w:rsidRDefault="007C74C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8" w:name="implementation"/>
      <w:bookmarkEnd w:id="7"/>
      <w:r>
        <w:br w:type="page"/>
      </w:r>
    </w:p>
    <w:p w:rsidR="00255EA4" w:rsidRDefault="007C74CB">
      <w:pPr>
        <w:pStyle w:val="Heading2"/>
      </w:pPr>
      <w:r>
        <w:lastRenderedPageBreak/>
        <w:t>5. Implementation</w:t>
      </w:r>
    </w:p>
    <w:p w:rsidR="00255EA4" w:rsidRDefault="007C74CB">
      <w:pPr>
        <w:pStyle w:val="FirstParagraph"/>
      </w:pPr>
      <w:r>
        <w:t>On the backend, Node.js uses the</w:t>
      </w:r>
      <w:r>
        <w:t xml:space="preserve"> </w:t>
      </w:r>
      <w:r>
        <w:rPr>
          <w:rStyle w:val="VerbatimChar"/>
        </w:rPr>
        <w:t>dgram</w:t>
      </w:r>
      <w:r>
        <w:t xml:space="preserve"> module to handle UDP sockets. When a domain query is received (for example via an HTTP route), the server constructs a DNS query packet. This is done with the </w:t>
      </w:r>
      <w:r>
        <w:rPr>
          <w:rStyle w:val="VerbatimChar"/>
        </w:rPr>
        <w:t>dns-packet</w:t>
      </w:r>
      <w:r>
        <w:t xml:space="preserve"> library, for example:</w:t>
      </w:r>
    </w:p>
    <w:p w:rsidR="00255EA4" w:rsidRDefault="007C74CB">
      <w:pPr>
        <w:pStyle w:val="SourceCode"/>
      </w:pPr>
      <w:r>
        <w:rPr>
          <w:rStyle w:val="VerbatimChar"/>
        </w:rPr>
        <w:t>const dgram = require('dgram');</w:t>
      </w:r>
      <w:r>
        <w:br/>
      </w:r>
      <w:r>
        <w:rPr>
          <w:rStyle w:val="VerbatimChar"/>
        </w:rPr>
        <w:t>const dnsPacket = require</w:t>
      </w:r>
      <w:r>
        <w:rPr>
          <w:rStyle w:val="VerbatimChar"/>
        </w:rPr>
        <w:t>('@dnsquery/dns-packet');</w:t>
      </w:r>
      <w:r>
        <w:br/>
      </w:r>
      <w:r>
        <w:rPr>
          <w:rStyle w:val="VerbatimChar"/>
        </w:rPr>
        <w:t>const socket = dgram.createSocket('udp4');</w:t>
      </w:r>
      <w:r>
        <w:br/>
      </w:r>
      <w:r>
        <w:br/>
      </w:r>
      <w:r>
        <w:rPr>
          <w:rStyle w:val="VerbatimChar"/>
        </w:rPr>
        <w:t>const query = dnsPacket.encode({</w:t>
      </w:r>
      <w:r>
        <w:br/>
      </w:r>
      <w:r>
        <w:rPr>
          <w:rStyle w:val="VerbatimChar"/>
        </w:rPr>
        <w:t xml:space="preserve">  type: 'query',</w:t>
      </w:r>
      <w:r>
        <w:br/>
      </w:r>
      <w:r>
        <w:rPr>
          <w:rStyle w:val="VerbatimChar"/>
        </w:rPr>
        <w:t xml:space="preserve">  id: 1,</w:t>
      </w:r>
      <w:r>
        <w:br/>
      </w:r>
      <w:r>
        <w:rPr>
          <w:rStyle w:val="VerbatimChar"/>
        </w:rPr>
        <w:t xml:space="preserve">  flags: dnsPacket.RECURSION_DESIRED,</w:t>
      </w:r>
      <w:r>
        <w:br/>
      </w:r>
      <w:r>
        <w:rPr>
          <w:rStyle w:val="VerbatimChar"/>
        </w:rPr>
        <w:t xml:space="preserve">  questions: [{ type: 'A', name: domain }]</w:t>
      </w:r>
      <w:r>
        <w:br/>
      </w:r>
      <w:r>
        <w:rPr>
          <w:rStyle w:val="VerbatimChar"/>
        </w:rPr>
        <w:t>});</w:t>
      </w:r>
      <w:r>
        <w:br/>
      </w:r>
      <w:r>
        <w:br/>
      </w:r>
      <w:r>
        <w:rPr>
          <w:rStyle w:val="VerbatimChar"/>
        </w:rPr>
        <w:t>// Send DNS query to Google DNS on port 5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socket.send(query, 0, query.length, 53, '8.8.8.8');</w:t>
      </w:r>
    </w:p>
    <w:p w:rsidR="00255EA4" w:rsidRDefault="007C74CB">
      <w:pPr>
        <w:pStyle w:val="FirstParagraph"/>
      </w:pPr>
      <w:r>
        <w:t>After sending the query, the code listens for a response on the socket:</w:t>
      </w:r>
    </w:p>
    <w:p w:rsidR="00255EA4" w:rsidRDefault="007C74CB">
      <w:pPr>
        <w:pStyle w:val="SourceCode"/>
      </w:pPr>
      <w:r>
        <w:rPr>
          <w:rStyle w:val="VerbatimChar"/>
        </w:rPr>
        <w:t>socket.on('message', (msg, rinfo) =&gt; {</w:t>
      </w:r>
      <w:r>
        <w:br/>
      </w:r>
      <w:r>
        <w:rPr>
          <w:rStyle w:val="VerbatimChar"/>
        </w:rPr>
        <w:t xml:space="preserve">  const response = dnsPacket.decode(msg);</w:t>
      </w:r>
      <w:r>
        <w:br/>
      </w:r>
      <w:r>
        <w:rPr>
          <w:rStyle w:val="VerbatimChar"/>
        </w:rPr>
        <w:t xml:space="preserve">  // Extract the A records from response.answers </w:t>
      </w:r>
      <w:r>
        <w:rPr>
          <w:rStyle w:val="VerbatimChar"/>
        </w:rPr>
        <w:t>and send back to frontend</w:t>
      </w:r>
      <w:r>
        <w:br/>
      </w:r>
      <w:r>
        <w:rPr>
          <w:rStyle w:val="VerbatimChar"/>
        </w:rPr>
        <w:t xml:space="preserve">  console.log('DNS Response:', response.answers);</w:t>
      </w:r>
      <w:r>
        <w:br/>
      </w:r>
      <w:r>
        <w:rPr>
          <w:rStyle w:val="VerbatimChar"/>
        </w:rPr>
        <w:t xml:space="preserve">  // (Return result to client, e.g. via HTTP response)</w:t>
      </w:r>
      <w:r>
        <w:br/>
      </w:r>
      <w:r>
        <w:rPr>
          <w:rStyle w:val="VerbatimChar"/>
        </w:rPr>
        <w:t>});</w:t>
      </w:r>
    </w:p>
    <w:p w:rsidR="00255EA4" w:rsidRDefault="007C74CB">
      <w:pPr>
        <w:pStyle w:val="FirstParagraph"/>
      </w:pPr>
      <w:r>
        <w:t xml:space="preserve">This snippet encodes a DNS A-record query for the given domain and sends it over UDP. The </w:t>
      </w:r>
      <w:r>
        <w:rPr>
          <w:rStyle w:val="VerbatimChar"/>
        </w:rPr>
        <w:t>socket.on('message')</w:t>
      </w:r>
      <w:r>
        <w:t xml:space="preserve"> handler th</w:t>
      </w:r>
      <w:r>
        <w:t xml:space="preserve">en decodes the incoming DNS response. This approach follows the example usage provided in the </w:t>
      </w:r>
      <w:r>
        <w:rPr>
          <w:rStyle w:val="VerbatimChar"/>
        </w:rPr>
        <w:t>dns-packet</w:t>
      </w:r>
      <w:r>
        <w:t xml:space="preserve"> documentation</w:t>
      </w:r>
      <w:hyperlink r:id="rId13" w:anchor=":~:text=const%20buf%20%3D%20dnsPacket.encode%28,com%27">
        <w:r>
          <w:rPr>
            <w:rStyle w:val="Hyperlink"/>
          </w:rPr>
          <w:t>[4]</w:t>
        </w:r>
      </w:hyperlink>
      <w:hyperlink r:id="rId14" w:anchor=":~:text=socket.on%28%27message%27%2C%20message%20%3D,response%20from%20google%20dns">
        <w:r>
          <w:rPr>
            <w:rStyle w:val="Hyperlink"/>
          </w:rPr>
          <w:t>[5]</w:t>
        </w:r>
      </w:hyperlink>
      <w:r>
        <w:t>.</w:t>
      </w:r>
    </w:p>
    <w:p w:rsidR="00255EA4" w:rsidRDefault="007C74CB">
      <w:pPr>
        <w:pStyle w:val="BodyText"/>
      </w:pPr>
      <w:r>
        <w:t xml:space="preserve">On the frontend, a simple HTML form captures the domain input. Plain JavaScript adds an event </w:t>
      </w:r>
      <w:r>
        <w:t>listener to handle the form submission. For example:</w:t>
      </w:r>
    </w:p>
    <w:p w:rsidR="00255EA4" w:rsidRDefault="007C74CB">
      <w:pPr>
        <w:pStyle w:val="SourceCode"/>
      </w:pPr>
      <w:r>
        <w:rPr>
          <w:rStyle w:val="VerbatimChar"/>
        </w:rPr>
        <w:t>document.getElementById('resolveForm').addEventListener('submit', async (e) =&gt; {</w:t>
      </w:r>
      <w:r>
        <w:br/>
      </w:r>
      <w:r>
        <w:rPr>
          <w:rStyle w:val="VerbatimChar"/>
        </w:rPr>
        <w:t xml:space="preserve">  e.preventDefault();</w:t>
      </w:r>
      <w:r>
        <w:br/>
      </w:r>
      <w:r>
        <w:rPr>
          <w:rStyle w:val="VerbatimChar"/>
        </w:rPr>
        <w:t xml:space="preserve">  const domain = document.getElementById('domainInput').value;</w:t>
      </w:r>
      <w:r>
        <w:br/>
      </w:r>
      <w:r>
        <w:rPr>
          <w:rStyle w:val="VerbatimChar"/>
        </w:rPr>
        <w:t xml:space="preserve">  const res = await fetch(`/resolve?d</w:t>
      </w:r>
      <w:r>
        <w:rPr>
          <w:rStyle w:val="VerbatimChar"/>
        </w:rPr>
        <w:t>omain=${domain}`);</w:t>
      </w:r>
      <w:r>
        <w:br/>
      </w:r>
      <w:r>
        <w:rPr>
          <w:rStyle w:val="VerbatimChar"/>
        </w:rPr>
        <w:t xml:space="preserve">  const data = await res.json();</w:t>
      </w:r>
      <w:r>
        <w:br/>
      </w:r>
      <w:r>
        <w:rPr>
          <w:rStyle w:val="VerbatimChar"/>
        </w:rPr>
        <w:t xml:space="preserve">  document.getElementById('result').innerText = data.ip;</w:t>
      </w:r>
      <w:r>
        <w:br/>
      </w:r>
      <w:r>
        <w:rPr>
          <w:rStyle w:val="VerbatimChar"/>
        </w:rPr>
        <w:t>});</w:t>
      </w:r>
    </w:p>
    <w:p w:rsidR="00255EA4" w:rsidRDefault="007C74CB">
      <w:pPr>
        <w:pStyle w:val="FirstParagraph"/>
      </w:pPr>
      <w:r>
        <w:t>This code prevents the default form action, sends an HTTP request to the backend with the domain, and displays the returned IP address in the p</w:t>
      </w:r>
      <w:r>
        <w:t>age. No additional frameworks were required; the frontend logic uses only standard JavaScript and DOM methods.</w:t>
      </w:r>
    </w:p>
    <w:p w:rsidR="00255EA4" w:rsidRDefault="007C74CB">
      <w:pPr>
        <w:pStyle w:val="Heading2"/>
      </w:pPr>
      <w:bookmarkStart w:id="9" w:name="analysis"/>
      <w:bookmarkEnd w:id="8"/>
      <w:r>
        <w:lastRenderedPageBreak/>
        <w:t>6. Analysis</w:t>
      </w:r>
    </w:p>
    <w:p w:rsidR="007C74CB" w:rsidRPr="007C74CB" w:rsidRDefault="007C74CB" w:rsidP="007C74CB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2752334" wp14:editId="72D457D5">
            <wp:extent cx="5943600" cy="3188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10-22 1153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EA4" w:rsidRDefault="007C74CB">
      <w:pPr>
        <w:pStyle w:val="FirstParagraph"/>
      </w:pPr>
      <w:r>
        <w:rPr>
          <w:i/>
          <w:iCs/>
        </w:rPr>
        <w:t xml:space="preserve">Figure 2: Resolver output for test domains. The domain </w:t>
      </w:r>
      <w:r>
        <w:rPr>
          <w:rStyle w:val="VerbatimChar"/>
          <w:i/>
          <w:iCs/>
        </w:rPr>
        <w:t>google.com</w:t>
      </w:r>
      <w:r>
        <w:rPr>
          <w:i/>
          <w:iCs/>
        </w:rPr>
        <w:t xml:space="preserve"> returns a single A record IP, while </w:t>
      </w:r>
      <w:r>
        <w:rPr>
          <w:rStyle w:val="VerbatimChar"/>
          <w:i/>
          <w:iCs/>
        </w:rPr>
        <w:t>netflix.com</w:t>
      </w:r>
      <w:r>
        <w:rPr>
          <w:i/>
          <w:iCs/>
        </w:rPr>
        <w:t xml:space="preserve"> returns mult</w:t>
      </w:r>
      <w:r>
        <w:rPr>
          <w:i/>
          <w:iCs/>
        </w:rPr>
        <w:t>iple IPs (Netflix uses several servers). Each query was resolved via UDP and took on the order of tens of milliseconds.</w:t>
      </w:r>
    </w:p>
    <w:p w:rsidR="00255EA4" w:rsidRDefault="007C74CB">
      <w:pPr>
        <w:pStyle w:val="BodyText"/>
      </w:pPr>
      <w:r>
        <w:t>The resolver behaved as expected in testing. Each domain query caused a UDP DNS lookup and a corresponding response. In Figure 2, resolv</w:t>
      </w:r>
      <w:r>
        <w:t xml:space="preserve">ing </w:t>
      </w:r>
      <w:r>
        <w:rPr>
          <w:rStyle w:val="VerbatimChar"/>
        </w:rPr>
        <w:t>google.com</w:t>
      </w:r>
      <w:r>
        <w:t xml:space="preserve"> yields one IPv4 address (e.g. </w:t>
      </w:r>
      <w:r>
        <w:rPr>
          <w:rStyle w:val="VerbatimChar"/>
        </w:rPr>
        <w:t>142.250.190.78</w:t>
      </w:r>
      <w:r>
        <w:t xml:space="preserve">), and resolving </w:t>
      </w:r>
      <w:r>
        <w:rPr>
          <w:rStyle w:val="VerbatimChar"/>
        </w:rPr>
        <w:t>netflix.com</w:t>
      </w:r>
      <w:r>
        <w:t xml:space="preserve"> yields multiple addresses (Netflix uses a large pool of IPs for load-balancing). The backend correctly logs and returns the answer section from the DNS response</w:t>
      </w:r>
      <w:hyperlink r:id="rId16" w:anchor=":~:text=socket.on%28%27message%27%2C%20message%20%3D,response%20from%20google%20dns">
        <w:r>
          <w:rPr>
            <w:rStyle w:val="Hyperlink"/>
          </w:rPr>
          <w:t>[6]</w:t>
        </w:r>
      </w:hyperlink>
      <w:r>
        <w:t>. Performance was fast: on a typical network, each lookup completed in roughly 50–100 milliseconds. Th</w:t>
      </w:r>
      <w:r>
        <w:t>e Netflix query took slightly longer (due to multiple records) but still under a few hundred ms. These results demonstrate that the UDP-based resolver returns correct information quickly. No significant packet loss or retries were observed in normal use, r</w:t>
      </w:r>
      <w:r>
        <w:t xml:space="preserve">eflecting that DNS over UDP is reliable under these conditions. The experiment confirms the resolver’s functionality and efficiency in translating domains like </w:t>
      </w:r>
      <w:r>
        <w:rPr>
          <w:rStyle w:val="VerbatimChar"/>
        </w:rPr>
        <w:t>google.com</w:t>
      </w:r>
      <w:r>
        <w:t xml:space="preserve"> and </w:t>
      </w:r>
      <w:r>
        <w:rPr>
          <w:rStyle w:val="VerbatimChar"/>
        </w:rPr>
        <w:t>netflix.com</w:t>
      </w:r>
      <w:r>
        <w:t xml:space="preserve"> into IP addresses as intended.</w:t>
      </w:r>
    </w:p>
    <w:p w:rsidR="007C74CB" w:rsidRDefault="007C74C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0" w:name="conclusion"/>
      <w:bookmarkEnd w:id="9"/>
      <w:r>
        <w:br w:type="page"/>
      </w:r>
    </w:p>
    <w:p w:rsidR="00255EA4" w:rsidRDefault="007C74CB">
      <w:pPr>
        <w:pStyle w:val="Heading2"/>
      </w:pPr>
      <w:r>
        <w:lastRenderedPageBreak/>
        <w:t>7. Conclusion</w:t>
      </w:r>
    </w:p>
    <w:p w:rsidR="00255EA4" w:rsidRDefault="007C74CB">
      <w:pPr>
        <w:pStyle w:val="FirstParagraph"/>
      </w:pPr>
      <w:r>
        <w:t>This project succ</w:t>
      </w:r>
      <w:r>
        <w:t xml:space="preserve">essfully built a DNS resolver using Node.js and plain JavaScript. We learned how DNS works and practiced sending and receiving UDP packets in Node. Key outcomes include understanding the structure of DNS queries/responses (via the </w:t>
      </w:r>
      <w:r>
        <w:rPr>
          <w:rStyle w:val="VerbatimChar"/>
        </w:rPr>
        <w:t>dns-packet</w:t>
      </w:r>
      <w:r>
        <w:t xml:space="preserve"> library), mana</w:t>
      </w:r>
      <w:r>
        <w:t>ging asynchronous socket events, and connecting a web frontend to a low-level network service. The application correctly resolved domains to IPs, demonstrating recursive lookup behavior. In the process, we reinforced knowledge of the DNS protocol and JavaS</w:t>
      </w:r>
      <w:r>
        <w:t>cript networking APIs. For further improvement, the resolver could be extended to support caching, IPv6 (</w:t>
      </w:r>
      <w:r>
        <w:rPr>
          <w:rStyle w:val="VerbatimChar"/>
        </w:rPr>
        <w:t>AAAA</w:t>
      </w:r>
      <w:r>
        <w:t xml:space="preserve"> records), or error handling for timeouts. Overall, the project provides a solid foundation for more advanced network programming tasks.</w:t>
      </w:r>
    </w:p>
    <w:p w:rsidR="007C74CB" w:rsidRDefault="007C74C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1" w:name="references"/>
      <w:bookmarkEnd w:id="10"/>
      <w:r>
        <w:br w:type="page"/>
      </w:r>
    </w:p>
    <w:p w:rsidR="00255EA4" w:rsidRDefault="007C74CB">
      <w:pPr>
        <w:pStyle w:val="Heading2"/>
      </w:pPr>
      <w:r>
        <w:lastRenderedPageBreak/>
        <w:t xml:space="preserve">8. </w:t>
      </w:r>
      <w:r>
        <w:t>References</w:t>
      </w:r>
    </w:p>
    <w:p w:rsidR="00255EA4" w:rsidRDefault="007C74CB">
      <w:pPr>
        <w:pStyle w:val="Compact"/>
        <w:numPr>
          <w:ilvl w:val="0"/>
          <w:numId w:val="4"/>
        </w:numPr>
      </w:pPr>
      <w:r>
        <w:t xml:space="preserve">GeeksforGeeks, </w:t>
      </w:r>
      <w:r>
        <w:rPr>
          <w:i/>
          <w:iCs/>
        </w:rPr>
        <w:t>“Domain Name System (DNS)”</w:t>
      </w:r>
      <w:hyperlink r:id="rId17" w:anchor=":~:text=DNS%20is%20a%20hierarchical%20and,to%20its%20corresponding%20IP%20address">
        <w:r>
          <w:rPr>
            <w:rStyle w:val="Hyperlink"/>
          </w:rPr>
          <w:t>[1]</w:t>
        </w:r>
      </w:hyperlink>
      <w:r>
        <w:t>.</w:t>
      </w:r>
    </w:p>
    <w:p w:rsidR="00255EA4" w:rsidRDefault="007C74CB">
      <w:pPr>
        <w:pStyle w:val="Compact"/>
        <w:numPr>
          <w:ilvl w:val="0"/>
          <w:numId w:val="4"/>
        </w:numPr>
      </w:pPr>
      <w:r>
        <w:t xml:space="preserve">IONOS, </w:t>
      </w:r>
      <w:r>
        <w:rPr>
          <w:i/>
          <w:iCs/>
        </w:rPr>
        <w:t>“What is a DNS resolver?”</w:t>
      </w:r>
      <w:hyperlink r:id="rId18" w:anchor=":~:text=A%20DNS%20resolver%20is%20a,internet%20specification%20document%20RFC%201034">
        <w:r>
          <w:rPr>
            <w:rStyle w:val="Hyperlink"/>
          </w:rPr>
          <w:t>[2]</w:t>
        </w:r>
      </w:hyperlink>
      <w:r>
        <w:t>.</w:t>
      </w:r>
    </w:p>
    <w:p w:rsidR="00255EA4" w:rsidRDefault="007C74CB">
      <w:pPr>
        <w:pStyle w:val="Compact"/>
        <w:numPr>
          <w:ilvl w:val="0"/>
          <w:numId w:val="4"/>
        </w:numPr>
      </w:pPr>
      <w:r>
        <w:t>npm (</w:t>
      </w:r>
      <w:r>
        <w:rPr>
          <w:rStyle w:val="VerbatimChar"/>
        </w:rPr>
        <w:t>@dnsquery/dns-packet</w:t>
      </w:r>
      <w:r>
        <w:t>) documentation</w:t>
      </w:r>
      <w:hyperlink r:id="rId19" w:anchor=":~:text=const%20buf%20%3D%20dnsPacket.encode%28,com%27">
        <w:r>
          <w:rPr>
            <w:rStyle w:val="Hyperlink"/>
          </w:rPr>
          <w:t>[4]</w:t>
        </w:r>
      </w:hyperlink>
      <w:hyperlink r:id="rId20" w:anchor=":~:text=socket.on%28%27message%27%2C%20message%20%3D,response%20from%20google%20dns">
        <w:r>
          <w:rPr>
            <w:rStyle w:val="Hyperlink"/>
          </w:rPr>
          <w:t>[5]</w:t>
        </w:r>
      </w:hyperlink>
      <w:r>
        <w:t>.</w:t>
      </w:r>
    </w:p>
    <w:bookmarkEnd w:id="1"/>
    <w:bookmarkEnd w:id="2"/>
    <w:bookmarkEnd w:id="11"/>
    <w:p w:rsidR="00255EA4" w:rsidRDefault="007C74CB">
      <w:r>
        <w:pict>
          <v:rect id="_x0000_i1025" style="width:0;height:1.5pt" o:hralign="center" o:hrstd="t" o:hr="t"/>
        </w:pict>
      </w:r>
    </w:p>
    <w:bookmarkStart w:id="12" w:name="citations"/>
    <w:p w:rsidR="00255EA4" w:rsidRDefault="007C74CB">
      <w:pPr>
        <w:pStyle w:val="FirstParagraph"/>
      </w:pPr>
      <w:r>
        <w:fldChar w:fldCharType="begin"/>
      </w:r>
      <w:r>
        <w:instrText xml:space="preserve"> HYPERLINK "https://www.geeksforgeeks.org/computer-networks/domain-name-system-dns-in-application-layer/" \l ":~:text=DNS%20is%20a%20hierarchical%20and,to%20its%20corresponding%20IP%20address" \h </w:instrText>
      </w:r>
      <w:r>
        <w:fldChar w:fldCharType="separate"/>
      </w:r>
      <w:r>
        <w:rPr>
          <w:rStyle w:val="Hyperlink"/>
        </w:rPr>
        <w:t>[1]</w:t>
      </w:r>
      <w:r>
        <w:rPr>
          <w:rStyle w:val="Hyperlink"/>
        </w:rPr>
        <w:fldChar w:fldCharType="end"/>
      </w:r>
      <w:r>
        <w:t xml:space="preserve"> </w:t>
      </w:r>
      <w:r>
        <w:t>Domain Name System (DNS) - GeeksforGeeks</w:t>
      </w:r>
    </w:p>
    <w:p w:rsidR="00255EA4" w:rsidRDefault="007C74CB">
      <w:pPr>
        <w:pStyle w:val="BodyText"/>
      </w:pPr>
      <w:hyperlink r:id="rId21">
        <w:r>
          <w:rPr>
            <w:rStyle w:val="Hyperlink"/>
          </w:rPr>
          <w:t>https://www.geeksforgeeks.org/computer-networks/domain-name-system-dns-in-application-layer/</w:t>
        </w:r>
      </w:hyperlink>
    </w:p>
    <w:p w:rsidR="00255EA4" w:rsidRDefault="007C74CB">
      <w:pPr>
        <w:pStyle w:val="BodyText"/>
      </w:pPr>
      <w:hyperlink r:id="rId22" w:anchor=":~:text=A%20DNS%20resolver%20is%20a,internet%20specification%20document%20RFC%201034">
        <w:r>
          <w:rPr>
            <w:rStyle w:val="Hyperlink"/>
          </w:rPr>
          <w:t>[2]</w:t>
        </w:r>
      </w:hyperlink>
      <w:r>
        <w:t xml:space="preserve"> What is a DNS resolver? Interface for name resolution - IONOS CA</w:t>
      </w:r>
    </w:p>
    <w:p w:rsidR="00255EA4" w:rsidRDefault="007C74CB">
      <w:pPr>
        <w:pStyle w:val="BodyText"/>
      </w:pPr>
      <w:hyperlink r:id="rId23">
        <w:r>
          <w:rPr>
            <w:rStyle w:val="Hyperlink"/>
          </w:rPr>
          <w:t>https://www.ionos.ca/digitalguide/server/know-how/dns-resolver/</w:t>
        </w:r>
      </w:hyperlink>
    </w:p>
    <w:p w:rsidR="00255EA4" w:rsidRDefault="007C74CB">
      <w:pPr>
        <w:pStyle w:val="BodyText"/>
      </w:pPr>
      <w:hyperlink r:id="rId24" w:anchor=":~:text=">
        <w:r>
          <w:rPr>
            <w:rStyle w:val="Hyperlink"/>
          </w:rPr>
          <w:t>[3]</w:t>
        </w:r>
      </w:hyperlink>
      <w:r>
        <w:t xml:space="preserve"> </w:t>
      </w:r>
      <w:hyperlink r:id="rId25" w:anchor=":~:text=const%20buf%20%3D%20dnsPacket.encode%28,com%27">
        <w:r>
          <w:rPr>
            <w:rStyle w:val="Hyperlink"/>
          </w:rPr>
          <w:t>[4]</w:t>
        </w:r>
      </w:hyperlink>
      <w:r>
        <w:t xml:space="preserve"> </w:t>
      </w:r>
      <w:hyperlink r:id="rId26" w:anchor=":~:text=socket.on%28%27message%27%2C%20message%20%3D,response%20from%20google%20dns">
        <w:r>
          <w:rPr>
            <w:rStyle w:val="Hyperlink"/>
          </w:rPr>
          <w:t>[5]</w:t>
        </w:r>
      </w:hyperlink>
      <w:r>
        <w:t xml:space="preserve"> </w:t>
      </w:r>
      <w:hyperlink r:id="rId27" w:anchor=":~:text=socket.on%28%27message%27%2C%20message%20%3D,response%20from%20google%20dns">
        <w:r>
          <w:rPr>
            <w:rStyle w:val="Hyperlink"/>
          </w:rPr>
          <w:t>[6]</w:t>
        </w:r>
      </w:hyperlink>
      <w:r>
        <w:t xml:space="preserve"> @dnsquery/dns-packet - npm</w:t>
      </w:r>
    </w:p>
    <w:p w:rsidR="00255EA4" w:rsidRDefault="007C74CB">
      <w:pPr>
        <w:pStyle w:val="BodyText"/>
      </w:pPr>
      <w:hyperlink r:id="rId28">
        <w:r>
          <w:rPr>
            <w:rStyle w:val="Hyperlink"/>
          </w:rPr>
          <w:t>https://www.npmjs.com/package/@dnsquery/dns-packet</w:t>
        </w:r>
      </w:hyperlink>
      <w:bookmarkEnd w:id="12"/>
    </w:p>
    <w:sectPr w:rsidR="00255EA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EEE694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18EC88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201"/>
    <w:multiLevelType w:val="multilevel"/>
    <w:tmpl w:val="85ACB5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55EA4"/>
    <w:rsid w:val="00255EA4"/>
    <w:rsid w:val="007C7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7C74C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74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7C74C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74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pmjs.com/package/@dnsquery/dns-packet" TargetMode="External"/><Relationship Id="rId18" Type="http://schemas.openxmlformats.org/officeDocument/2006/relationships/hyperlink" Target="https://www.ionos.ca/digitalguide/server/know-how/dns-resolver/" TargetMode="External"/><Relationship Id="rId26" Type="http://schemas.openxmlformats.org/officeDocument/2006/relationships/hyperlink" Target="https://www.npmjs.com/package/@dnsquery/dns-packet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www.geeksforgeeks.org/computer-networks/domain-name-system-dns-in-application-layer/" TargetMode="External"/><Relationship Id="rId7" Type="http://schemas.openxmlformats.org/officeDocument/2006/relationships/hyperlink" Target="https://www.ionos.ca/digitalguide/server/know-how/dns-resolver/" TargetMode="External"/><Relationship Id="rId12" Type="http://schemas.openxmlformats.org/officeDocument/2006/relationships/hyperlink" Target="https://www.npmjs.com/package/@dnsquery/dns-packet" TargetMode="External"/><Relationship Id="rId17" Type="http://schemas.openxmlformats.org/officeDocument/2006/relationships/hyperlink" Target="https://www.geeksforgeeks.org/computer-networks/domain-name-system-dns-in-application-layer/" TargetMode="External"/><Relationship Id="rId25" Type="http://schemas.openxmlformats.org/officeDocument/2006/relationships/hyperlink" Target="https://www.npmjs.com/package/@dnsquery/dns-packet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pmjs.com/package/@dnsquery/dns-packet" TargetMode="External"/><Relationship Id="rId20" Type="http://schemas.openxmlformats.org/officeDocument/2006/relationships/hyperlink" Target="https://www.npmjs.com/package/@dnsquery/dns-packet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computer-networks/domain-name-system-dns-in-application-layer/" TargetMode="External"/><Relationship Id="rId11" Type="http://schemas.openxmlformats.org/officeDocument/2006/relationships/hyperlink" Target="https://www.npmjs.com/package/@dnsquery/dns-packet" TargetMode="External"/><Relationship Id="rId24" Type="http://schemas.openxmlformats.org/officeDocument/2006/relationships/hyperlink" Target="https://www.npmjs.com/package/@dnsquery/dns-packet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s://www.ionos.ca/digitalguide/server/know-how/dns-resolver/" TargetMode="External"/><Relationship Id="rId28" Type="http://schemas.openxmlformats.org/officeDocument/2006/relationships/hyperlink" Target="https://www.npmjs.com/package/@dnsquery/dns-packet" TargetMode="External"/><Relationship Id="rId10" Type="http://schemas.openxmlformats.org/officeDocument/2006/relationships/hyperlink" Target="https://www.ionos.ca/digitalguide/server/know-how/dns-resolver/" TargetMode="External"/><Relationship Id="rId19" Type="http://schemas.openxmlformats.org/officeDocument/2006/relationships/hyperlink" Target="https://www.npmjs.com/package/@dnsquery/dns-pack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eksforgeeks.org/computer-networks/domain-name-system-dns-in-application-layer/" TargetMode="External"/><Relationship Id="rId14" Type="http://schemas.openxmlformats.org/officeDocument/2006/relationships/hyperlink" Target="https://www.npmjs.com/package/@dnsquery/dns-packet" TargetMode="External"/><Relationship Id="rId22" Type="http://schemas.openxmlformats.org/officeDocument/2006/relationships/hyperlink" Target="https://www.ionos.ca/digitalguide/server/know-how/dns-resolver/" TargetMode="External"/><Relationship Id="rId27" Type="http://schemas.openxmlformats.org/officeDocument/2006/relationships/hyperlink" Target="https://www.npmjs.com/package/@dnsquery/dns-packet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675</Words>
  <Characters>955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5-10-22T06:44:00Z</dcterms:created>
  <dcterms:modified xsi:type="dcterms:W3CDTF">2025-10-22T06:4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